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Giorgi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Zilett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Manerbio, BS, Italia Manerbio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Manerbio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30/11/2002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661555170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ziletti76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12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12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12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12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